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hiring-manager"/>
    <w:p>
      <w:pPr>
        <w:pStyle w:val="Heading2"/>
      </w:pPr>
      <w:r>
        <w:t xml:space="preserve">Hiring Manager</w:t>
      </w:r>
    </w:p>
    <w:p>
      <w:pPr>
        <w:pStyle w:val="FirstParagraph"/>
      </w:pPr>
      <w:r>
        <w:t xml:space="preserve">[School/Organization Name]</w:t>
      </w:r>
    </w:p>
    <w:p>
      <w:pPr>
        <w:pStyle w:val="BodyText"/>
      </w:pPr>
      <w:r>
        <w:t xml:space="preserve">[School Address]</w:t>
      </w:r>
    </w:p>
    <w:p>
      <w:pPr>
        <w:pStyle w:val="BodyText"/>
      </w:pPr>
      <w:r>
        <w:t xml:space="preserve">Abidjan, Ivory Coast</w:t>
      </w:r>
    </w:p>
    <w:bookmarkEnd w:id="20"/>
    <w:bookmarkStart w:id="21" w:name="X4e01495b56b9e9cecca94dee9875e7b6635f27a"/>
    <w:p>
      <w:pPr>
        <w:pStyle w:val="Heading1"/>
      </w:pPr>
      <w:r>
        <w:t xml:space="preserve">Internship Application Letter for Primary Teacher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opportunity to serve as a Primary Teacher intern at your esteemed institution in Abidjan, Ivory Coast. As a dedicated education student deeply committed to nurturing young minds, I have long admired Côte d'Ivoire's remarkable progress in educational reform and its vibrant commitment to developing future generations through quality primary schooling. The prospect of contributing my passion and skills within the dynamic urban landscape of</w:t>
      </w:r>
      <w:r>
        <w:t xml:space="preserve"> </w:t>
      </w:r>
      <w:r>
        <w:rPr>
          <w:bCs/>
          <w:b/>
        </w:rPr>
        <w:t xml:space="preserve">Ivory Coast Abidjan</w:t>
      </w:r>
      <w:r>
        <w:t xml:space="preserve"> </w:t>
      </w:r>
      <w:r>
        <w:t xml:space="preserve">represents not just a professional milestone, but a meaningful alignment with my lifelong mission to empower children through education.</w:t>
      </w:r>
    </w:p>
    <w:p>
      <w:pPr>
        <w:pStyle w:val="BodyText"/>
      </w:pPr>
      <w:r>
        <w:t xml:space="preserve">My academic journey at [Your University] has equipped me with comprehensive theoretical knowledge in child psychology, curriculum development, and inclusive pedagogy specifically tailored for early childhood education. I completed a rigorous Bachelor of Education (Primary) program with honors, focusing on Montessori methods and differentiated instruction for diverse classrooms. During my practicum at [Local School Name], I designed engaging literacy and numeracy activities that increased student participation by 40% in under-resourced settings – experiences directly transferable to the varied classroom environments of Abidjan where cultural diversity meets educational innovation. What particularly excites me about this opportunity is the chance to apply these skills within Ivory Coast's evolving educational framework, which prioritizes foundational literacy and numeracy as critical pathways to national development.</w:t>
      </w:r>
    </w:p>
    <w:p>
      <w:pPr>
        <w:pStyle w:val="BodyText"/>
      </w:pPr>
      <w:r>
        <w:t xml:space="preserve">Having researched Abidjan's educational landscape extensively, I recognize its unique position as Africa's economic hub where primary schools serve communities spanning from affluent suburbs like Plateau to vibrant neighborhoods such as Cocody and Treichville. This diversity presents both challenges and extraordinary opportunities – exactly the environment where a passionate</w:t>
      </w:r>
      <w:r>
        <w:t xml:space="preserve"> </w:t>
      </w:r>
      <w:r>
        <w:rPr>
          <w:bCs/>
          <w:b/>
        </w:rPr>
        <w:t xml:space="preserve">Teacher Primary</w:t>
      </w:r>
      <w:r>
        <w:t xml:space="preserve"> </w:t>
      </w:r>
      <w:r>
        <w:t xml:space="preserve">can make tangible impact. I am deeply inspired by Ivory Coast's "Education for All" initiative, which has expanded access to primary education across urban centers like Abidjan while prioritizing teacher training in areas like early childhood development. My commitment extends beyond textbook learning; I aim to incorporate Ivorian cultural elements into lessons – through storytelling using local folktales, celebrating national holidays like Independence Day in the classroom, and integrating French language instruction with regional dialects spoken by students.</w:t>
      </w:r>
    </w:p>
    <w:p>
      <w:pPr>
        <w:pStyle w:val="BodyText"/>
      </w:pPr>
      <w:r>
        <w:t xml:space="preserve">What sets me apart as an ideal candidate for this internship is my adaptability to multicultural settings and proven ability to foster inclusive classrooms. During volunteer work at a community center in [Your City], I taught basic French and math skills to children from refugee backgrounds, developing strategies to bridge language barriers through visual aids and play-based learning. I understand that in Abidjan's primary schools, teachers often manage classrooms of 35+ students with limited resources – a reality that demands creativity over convenience. My training includes using recycled materials for teaching aids (like bottle-cap counters or newspaper art), implementing peer-learning circles to maximize engagement, and utilizing technology through low-bandwidth applications to support digital literacy from an early age.</w:t>
      </w:r>
    </w:p>
    <w:p>
      <w:pPr>
        <w:pStyle w:val="BodyText"/>
      </w:pPr>
      <w:r>
        <w:t xml:space="preserve">I am particularly drawn to your institution's focus on holistic child development – a philosophy I passionately embrace. As a future</w:t>
      </w:r>
      <w:r>
        <w:t xml:space="preserve"> </w:t>
      </w:r>
      <w:r>
        <w:rPr>
          <w:bCs/>
          <w:b/>
        </w:rPr>
        <w:t xml:space="preserve">Teacher Primary</w:t>
      </w:r>
      <w:r>
        <w:t xml:space="preserve">, I believe education transcends academics; it cultivates empathy, critical thinking, and civic responsibility. In Ivory Coast where primary education forms the bedrock of social mobility, I envision creating classrooms where every child feels valued regardless of background. My approach integrates Ivorian values like "Savoir écouter" (knowing how to listen) into daily interactions, fostering environments where students learn through respectful dialogue rather than rote memorization. Having studied Côte d'Ivoire's educational policies under the Ministry of Education, I am committed to aligning my teaching practices with national standards while respecting local pedagogical traditions.</w:t>
      </w:r>
    </w:p>
    <w:p>
      <w:pPr>
        <w:pStyle w:val="BodyText"/>
      </w:pPr>
      <w:r>
        <w:t xml:space="preserve">Beyond academic qualifications, I bring cultural sensitivity honed through immersive experiences. Having lived in West Africa for [X] months during [Project Name], I developed fluency in basic French (CECRL B1) and gained insights into Ivorian family structures and community dynamics essential for effective teaching partnerships. In Abidjan's context, where parental involvement is often critical to student success, I would proactively engage families through culturally appropriate communication methods – whether via neighborhood meetings or simplified educational materials in local languages like Dioula. My commitment to continuous learning includes plans to study Ivorian curriculum guides during this internship and collaborate with senior teachers on lesson planning.</w:t>
      </w:r>
    </w:p>
    <w:p>
      <w:pPr>
        <w:pStyle w:val="BodyText"/>
      </w:pPr>
      <w:r>
        <w:t xml:space="preserve">The significance of this internship extends beyond my professional growth; it represents a chance to contribute meaningfully to Ivory Coast's educational journey. In Abidjan, where primary education serves as the gateway to opportunity for over 2 million children, I am eager to support initiatives that reduce dropout rates and nurture the next generation of Ivorian innovators. My vision aligns with your institution's mission: not merely teaching subjects, but building confident learners who will shape Ivory Coast's future through academic excellence and ethical leadership.</w:t>
      </w:r>
    </w:p>
    <w:p>
      <w:pPr>
        <w:pStyle w:val="BodyText"/>
      </w:pPr>
      <w:r>
        <w:t xml:space="preserve">I have attached my curriculum vitae for your review and welcome the opportunity to discuss how my skills in early childhood pedagogy, cultural adaptability, and classroom management can support your team's objectives. I am available for an interview at your earliest convenience and would be honored to contribute to the transformative work happening in</w:t>
      </w:r>
      <w:r>
        <w:t xml:space="preserve"> </w:t>
      </w:r>
      <w:r>
        <w:rPr>
          <w:bCs/>
          <w:b/>
        </w:rPr>
        <w:t xml:space="preserve">Ivory Coast Abidjan</w:t>
      </w:r>
      <w:r>
        <w:t xml:space="preserve">. Thank you for considering this</w:t>
      </w:r>
      <w:r>
        <w:t xml:space="preserve"> </w:t>
      </w:r>
      <w:r>
        <w:rPr>
          <w:bCs/>
          <w:b/>
        </w:rPr>
        <w:t xml:space="preserve">Internship Application Letter</w:t>
      </w:r>
      <w:r>
        <w:t xml:space="preserve"> </w:t>
      </w:r>
      <w:r>
        <w:t xml:space="preserve">– I look forward to potentially joining your mission of empowering young Ivorians through exceptional primary education.</w:t>
      </w:r>
    </w:p>
    <w:p>
      <w:pPr>
        <w:pStyle w:val="BodyText"/>
      </w:pPr>
      <w:r>
        <w:t xml:space="preserve">With sincere respect and enthusiasm,</w:t>
      </w:r>
    </w:p>
    <w:p>
      <w:pPr>
        <w:pStyle w:val="BodyText"/>
      </w:pPr>
      <w:r>
        <w:rPr>
          <w:bCs/>
          <w:b/>
        </w:rPr>
        <w:t xml:space="preserve">[Your Full Name]</w:t>
      </w:r>
    </w:p>
    <w:p>
      <w:pPr>
        <w:pStyle w:val="BodyText"/>
      </w:pPr>
      <w:r>
        <w:t xml:space="preserve">Primary Education Student, [Your Univers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1T11:42:10Z</dcterms:created>
  <dcterms:modified xsi:type="dcterms:W3CDTF">2026-07-21T11:42:10Z</dcterms:modified>
</cp:coreProperties>
</file>

<file path=docProps/custom.xml><?xml version="1.0" encoding="utf-8"?>
<Properties xmlns="http://schemas.openxmlformats.org/officeDocument/2006/custom-properties" xmlns:vt="http://schemas.openxmlformats.org/officeDocument/2006/docPropsVTypes"/>
</file>